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40300" w14:textId="77777777" w:rsidR="00631537" w:rsidRPr="0057417C" w:rsidRDefault="000E31B2">
      <w:pPr>
        <w:pStyle w:val="a4"/>
        <w:tabs>
          <w:tab w:val="clear" w:pos="4252"/>
          <w:tab w:val="clear" w:pos="8504"/>
        </w:tabs>
        <w:snapToGrid/>
        <w:rPr>
          <w:rFonts w:ascii="Cambria" w:eastAsia="ＭＳ 明朝" w:hAnsi="Cambria"/>
          <w:sz w:val="28"/>
        </w:rPr>
      </w:pPr>
      <w:bookmarkStart w:id="0" w:name="_Toc453738395"/>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0E31B2">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footerReference w:type="default" r:id="rId8"/>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9"/>
          <w:footerReference w:type="default" r:id="rId10"/>
          <w:pgSz w:w="16840" w:h="11907" w:orient="landscape" w:code="9"/>
          <w:pgMar w:top="851" w:right="822" w:bottom="737" w:left="720" w:header="851" w:footer="454" w:gutter="0"/>
          <w:pgNumType w:start="1"/>
          <w:cols w:space="720"/>
          <w:docGrid w:type="lines" w:linePitch="379"/>
        </w:sectPr>
      </w:pPr>
    </w:p>
    <w:bookmarkStart w:id="1" w:name="_Toc453996791"/>
    <w:bookmarkStart w:id="2" w:name="_Toc526676431"/>
    <w:bookmarkStart w:id="3" w:name="_Toc5460252"/>
    <w:bookmarkStart w:id="4" w:name="_Toc5460381"/>
    <w:bookmarkStart w:id="5" w:name="_Toc5534896"/>
    <w:bookmarkStart w:id="6" w:name="_Toc5535841"/>
    <w:bookmarkStart w:id="7"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lastRenderedPageBreak/>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0E31B2">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229281DF" w:rsidR="0057417C" w:rsidRPr="00102379" w:rsidRDefault="000E31B2">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0E31B2">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16B1B171" w:rsidR="0057417C" w:rsidRPr="00102379" w:rsidRDefault="000E31B2">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0E31B2">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6B2D5F32" w:rsidR="0057417C" w:rsidRPr="00102379" w:rsidRDefault="000E31B2">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0079A221" w:rsidR="0057417C" w:rsidRPr="00102379" w:rsidRDefault="000E31B2">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15F24E81" w:rsidR="0057417C" w:rsidRPr="00102379" w:rsidRDefault="000E31B2">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0E31B2">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0BB5D3C2" w:rsidR="0057417C" w:rsidRPr="00102379" w:rsidRDefault="000E31B2">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092852AD" w:rsidR="0057417C" w:rsidRPr="00102379" w:rsidRDefault="000E31B2">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58EB2E9D" w:rsidR="0057417C" w:rsidRPr="00102379" w:rsidRDefault="000E31B2">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236A4838" w:rsidR="0057417C" w:rsidRPr="00102379" w:rsidRDefault="000E31B2">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12F0D4E9" w:rsidR="0057417C" w:rsidRPr="00102379" w:rsidRDefault="000E31B2">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6477D06A" w:rsidR="0057417C" w:rsidRPr="00102379" w:rsidRDefault="000E31B2">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0E31B2">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424ADF04" w:rsidR="0057417C" w:rsidRPr="00102379" w:rsidRDefault="000E31B2">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23FFDB55" w:rsidR="0057417C" w:rsidRPr="00102379" w:rsidRDefault="000E31B2">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49B7BEA4" w:rsidR="0057417C" w:rsidRPr="00102379" w:rsidRDefault="000E31B2">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514817B7" w:rsidR="0057417C" w:rsidRPr="00102379" w:rsidRDefault="000E31B2">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0E31B2">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25B0E41A" w:rsidR="0057417C" w:rsidRPr="00102379" w:rsidRDefault="000E31B2">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0E31B2">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1"/>
    <w:bookmarkEnd w:id="2"/>
    <w:bookmarkEnd w:id="3"/>
    <w:bookmarkEnd w:id="4"/>
    <w:bookmarkEnd w:id="5"/>
    <w:bookmarkEnd w:id="6"/>
    <w:bookmarkEnd w:id="7"/>
    <w:p w14:paraId="04E5EAC7" w14:textId="77777777" w:rsidR="00631537" w:rsidRPr="0057417C" w:rsidRDefault="00631537">
      <w:pPr>
        <w:jc w:val="right"/>
        <w:rPr>
          <w:rFonts w:ascii="Cambria" w:hAnsi="Cambria"/>
          <w:b/>
          <w:bCs/>
          <w:sz w:val="24"/>
          <w:u w:val="single"/>
        </w:rPr>
        <w:sectPr w:rsidR="00631537" w:rsidRPr="0057417C">
          <w:headerReference w:type="default" r:id="rId11"/>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8" w:name="_本規約について"/>
      <w:bookmarkStart w:id="9" w:name="_Toc35793955"/>
      <w:bookmarkEnd w:id="8"/>
      <w:r w:rsidRPr="0057417C">
        <w:rPr>
          <w:rFonts w:ascii="Cambria" w:hAnsi="Cambria"/>
        </w:rPr>
        <w:lastRenderedPageBreak/>
        <w:t>Information on rules</w:t>
      </w:r>
      <w:bookmarkEnd w:id="9"/>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34EF1010" w:rsidR="00631537" w:rsidRPr="0057417C" w:rsidRDefault="00631537" w:rsidP="001A2555">
      <w:pPr>
        <w:rPr>
          <w:rFonts w:ascii="Cambria" w:hAnsi="Cambria"/>
        </w:rPr>
      </w:pPr>
      <w:r w:rsidRPr="0057417C">
        <w:rPr>
          <w:rFonts w:ascii="Cambria" w:hAnsi="Cambria"/>
        </w:rPr>
        <w:t>The rules which are marked with "</w:t>
      </w:r>
      <w:r w:rsidR="00A0011A">
        <w:rPr>
          <w:rFonts w:ascii="Segoe UI Symbol" w:hAnsi="Segoe UI Symbol" w:cs="Segoe UI Symbol"/>
        </w:rPr>
        <w:t>(!)</w:t>
      </w:r>
      <w:r w:rsidRPr="0057417C">
        <w:rPr>
          <w:rFonts w:ascii="Cambria" w:hAnsi="Cambria"/>
        </w:rPr>
        <w:t>" at the end of the title in this document must be followed without fail.</w:t>
      </w:r>
    </w:p>
    <w:p w14:paraId="3E1B9859" w14:textId="3125CFFF" w:rsidR="00631537" w:rsidRPr="0057417C" w:rsidRDefault="00631537" w:rsidP="001A2555">
      <w:pPr>
        <w:rPr>
          <w:rFonts w:ascii="Cambria" w:hAnsi="Cambria"/>
        </w:rPr>
      </w:pPr>
      <w:r w:rsidRPr="0057417C">
        <w:rPr>
          <w:rFonts w:ascii="Cambria" w:hAnsi="Cambria"/>
        </w:rPr>
        <w:t>Rules that are not marked with "</w:t>
      </w:r>
      <w:r w:rsidR="00A0011A">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0" w:name="_Toc35793956"/>
      <w:r w:rsidRPr="0057417C">
        <w:rPr>
          <w:rFonts w:ascii="Cambria" w:hAnsi="Cambria"/>
        </w:rPr>
        <w:lastRenderedPageBreak/>
        <w:t>Description of readability viewpoint</w:t>
      </w:r>
      <w:bookmarkEnd w:id="10"/>
    </w:p>
    <w:p w14:paraId="1D67F9F7" w14:textId="01B9BA91" w:rsidR="00631537" w:rsidRPr="0057417C" w:rsidRDefault="00631537" w:rsidP="008F78EA">
      <w:pPr>
        <w:pStyle w:val="2"/>
        <w:rPr>
          <w:rFonts w:ascii="Cambria" w:hAnsi="Cambria"/>
        </w:rPr>
      </w:pPr>
      <w:bookmarkStart w:id="11" w:name="_Toc35793957"/>
      <w:r w:rsidRPr="0057417C">
        <w:rPr>
          <w:rFonts w:ascii="Cambria" w:hAnsi="Cambria"/>
        </w:rPr>
        <w:t xml:space="preserve">Description rules for upper and lowercase letters </w:t>
      </w:r>
      <w:r w:rsidR="00A0011A">
        <w:rPr>
          <w:rFonts w:ascii="Segoe UI Symbol" w:hAnsi="Segoe UI Symbol" w:cs="Segoe UI Symbol"/>
        </w:rPr>
        <w:t>(!)</w:t>
      </w:r>
      <w:bookmarkEnd w:id="11"/>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0E31B2"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2"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2"/>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0E31B2"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8B1BDF" w:rsidRPr="0018667D" w:rsidRDefault="008B1BDF"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8B1BDF" w:rsidRPr="0018667D" w:rsidRDefault="008B1BDF"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28DDE4BB" w:rsidR="00631537" w:rsidRPr="0057417C" w:rsidRDefault="00631537" w:rsidP="00FA620E">
      <w:pPr>
        <w:pStyle w:val="2"/>
        <w:rPr>
          <w:rFonts w:ascii="Cambria" w:hAnsi="Cambria"/>
        </w:rPr>
      </w:pPr>
      <w:bookmarkStart w:id="13" w:name="_SQL文のフォーマット"/>
      <w:bookmarkEnd w:id="13"/>
      <w:r w:rsidRPr="0057417C">
        <w:rPr>
          <w:rFonts w:ascii="Cambria" w:hAnsi="Cambria"/>
        </w:rPr>
        <w:br w:type="page"/>
      </w:r>
      <w:bookmarkStart w:id="14" w:name="_Toc35793959"/>
      <w:r w:rsidRPr="0057417C">
        <w:rPr>
          <w:rFonts w:ascii="Cambria" w:hAnsi="Cambria"/>
        </w:rPr>
        <w:lastRenderedPageBreak/>
        <w:t>Format of SQL statement</w:t>
      </w:r>
      <w:r w:rsidR="00A0011A">
        <w:rPr>
          <w:rFonts w:ascii="Segoe UI Symbol" w:hAnsi="Segoe UI Symbol" w:cs="Segoe UI Symbol"/>
        </w:rPr>
        <w:t>(!)</w:t>
      </w:r>
      <w:bookmarkEnd w:id="14"/>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5" w:name="_Toc35793960"/>
      <w:r w:rsidRPr="0057417C">
        <w:rPr>
          <w:rFonts w:ascii="Cambria" w:hAnsi="Cambria"/>
        </w:rPr>
        <w:t>Structure of SQL file</w:t>
      </w:r>
      <w:bookmarkEnd w:id="15"/>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0E31B2"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0E31B2"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r>
      <w:r w:rsidRPr="0057417C">
        <w:rPr>
          <w:rFonts w:ascii="Cambria" w:hAnsi="Cambria"/>
        </w:rPr>
        <w:lastRenderedPageBreak/>
        <w:t>An example is shown below.</w:t>
      </w:r>
    </w:p>
    <w:p w14:paraId="0BBB5A1E" w14:textId="77777777" w:rsidR="00631537" w:rsidRPr="0057417C" w:rsidRDefault="000E31B2"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33B1CDA7" w:rsidR="00631537" w:rsidRPr="0057417C" w:rsidRDefault="00631537" w:rsidP="009F6DB6">
      <w:pPr>
        <w:pStyle w:val="2"/>
        <w:rPr>
          <w:rFonts w:ascii="Cambria" w:hAnsi="Cambria"/>
        </w:rPr>
      </w:pPr>
      <w:r w:rsidRPr="0057417C">
        <w:rPr>
          <w:rFonts w:ascii="Cambria" w:hAnsi="Cambria"/>
        </w:rPr>
        <w:br w:type="page"/>
      </w:r>
      <w:bookmarkStart w:id="16" w:name="_Toc35793961"/>
      <w:r w:rsidRPr="0057417C">
        <w:rPr>
          <w:rFonts w:ascii="Cambria" w:hAnsi="Cambria"/>
        </w:rPr>
        <w:lastRenderedPageBreak/>
        <w:t xml:space="preserve">Aliases for table names and column names </w:t>
      </w:r>
      <w:r w:rsidR="00A0011A">
        <w:rPr>
          <w:rFonts w:ascii="Segoe UI Symbol" w:hAnsi="Segoe UI Symbol" w:cs="Segoe UI Symbol"/>
        </w:rPr>
        <w:t>(!)</w:t>
      </w:r>
      <w:bookmarkEnd w:id="16"/>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0E31B2"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0E31B2"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031375BD" w:rsidR="00631537" w:rsidRPr="0057417C" w:rsidRDefault="00631537" w:rsidP="00CE32C0">
      <w:pPr>
        <w:pStyle w:val="2"/>
        <w:rPr>
          <w:rFonts w:ascii="Cambria" w:hAnsi="Cambria"/>
        </w:rPr>
      </w:pPr>
      <w:bookmarkStart w:id="17" w:name="_Toc35793962"/>
      <w:r w:rsidRPr="0057417C">
        <w:rPr>
          <w:rFonts w:ascii="Cambria" w:hAnsi="Cambria"/>
        </w:rPr>
        <w:t xml:space="preserve">Naming method of column name in WHERE clause </w:t>
      </w:r>
      <w:r w:rsidR="00A0011A">
        <w:rPr>
          <w:rFonts w:ascii="Segoe UI Symbol" w:hAnsi="Segoe UI Symbol" w:cs="Segoe UI Symbol"/>
        </w:rPr>
        <w:t>(!)</w:t>
      </w:r>
      <w:bookmarkEnd w:id="17"/>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0E31B2"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0E31B2"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0E31B2"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7D94C27" w:rsidR="00631537" w:rsidRPr="0057417C" w:rsidRDefault="00631537" w:rsidP="004E30C3">
      <w:pPr>
        <w:pStyle w:val="2"/>
        <w:rPr>
          <w:rFonts w:ascii="Cambria" w:hAnsi="Cambria"/>
        </w:rPr>
      </w:pPr>
      <w:r w:rsidRPr="0057417C">
        <w:rPr>
          <w:rFonts w:ascii="Cambria" w:hAnsi="Cambria"/>
        </w:rPr>
        <w:br w:type="page"/>
      </w:r>
      <w:bookmarkStart w:id="18" w:name="_Toc35793963"/>
      <w:r w:rsidRPr="0057417C">
        <w:rPr>
          <w:rFonts w:ascii="Cambria" w:hAnsi="Cambria"/>
        </w:rPr>
        <w:lastRenderedPageBreak/>
        <w:t xml:space="preserve">Description order of conditional expressions when complex index columns are used in conditional expressions </w:t>
      </w:r>
      <w:r w:rsidR="00A0011A">
        <w:rPr>
          <w:rFonts w:ascii="Segoe UI Symbol" w:hAnsi="Segoe UI Symbol" w:cs="Segoe UI Symbol"/>
        </w:rPr>
        <w:t>(!)</w:t>
      </w:r>
      <w:bookmarkEnd w:id="18"/>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0E31B2"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0E31B2"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19" w:name="_Toc35793964"/>
      <w:r w:rsidRPr="0057417C">
        <w:rPr>
          <w:rFonts w:ascii="Cambria" w:hAnsi="Cambria"/>
        </w:rPr>
        <w:t>Table (TABLE) join description position</w:t>
      </w:r>
      <w:bookmarkEnd w:id="19"/>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0E31B2"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0E31B2"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0" w:name="_Toc35793965"/>
      <w:r w:rsidRPr="0057417C">
        <w:rPr>
          <w:rFonts w:ascii="Cambria" w:hAnsi="Cambria"/>
        </w:rPr>
        <w:lastRenderedPageBreak/>
        <w:t>Performance perspective conventions</w:t>
      </w:r>
      <w:bookmarkEnd w:id="20"/>
    </w:p>
    <w:p w14:paraId="3414E5B8" w14:textId="77777777" w:rsidR="00631537" w:rsidRPr="0057417C" w:rsidRDefault="00631537" w:rsidP="005057AA">
      <w:pPr>
        <w:pStyle w:val="2"/>
        <w:rPr>
          <w:rFonts w:ascii="Cambria" w:hAnsi="Cambria"/>
        </w:rPr>
      </w:pPr>
      <w:bookmarkStart w:id="21" w:name="_Toc35793966"/>
      <w:r w:rsidRPr="0057417C">
        <w:rPr>
          <w:rFonts w:ascii="Cambria" w:hAnsi="Cambria"/>
        </w:rPr>
        <w:t>Precautions when using SQL functions and operators</w:t>
      </w:r>
      <w:bookmarkEnd w:id="21"/>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proofErr w:type="gramStart"/>
      <w:r w:rsidRPr="0057417C">
        <w:rPr>
          <w:rFonts w:ascii="Cambria" w:hAnsi="Cambria"/>
        </w:rPr>
        <w:t>be not</w:t>
      </w:r>
      <w:proofErr w:type="gramEnd"/>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4D608B96" w:rsidR="00631537" w:rsidRPr="0057417C" w:rsidRDefault="00631537" w:rsidP="00CB1B49">
      <w:pPr>
        <w:ind w:leftChars="311" w:left="557"/>
        <w:rPr>
          <w:rFonts w:ascii="Cambria" w:hAnsi="Cambria"/>
        </w:rPr>
      </w:pPr>
      <w:r w:rsidRPr="0057417C">
        <w:rPr>
          <w:rFonts w:ascii="Cambria" w:hAnsi="Cambria"/>
        </w:rPr>
        <w:t xml:space="preserve">Example: An index is defined for </w:t>
      </w:r>
      <w:r w:rsidR="000E31B2">
        <w:rPr>
          <w:rFonts w:ascii="Cambria" w:hAnsi="Cambria"/>
        </w:rPr>
        <w:t>c</w:t>
      </w:r>
      <w:r w:rsidRPr="0057417C">
        <w:rPr>
          <w:rFonts w:ascii="Cambria" w:hAnsi="Cambria"/>
        </w:rPr>
        <w:t>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0E31B2"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0E31B2"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0E31B2"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2" w:name="_Toc35793967"/>
      <w:r w:rsidRPr="0057417C">
        <w:rPr>
          <w:rFonts w:ascii="Cambria" w:hAnsi="Cambria"/>
        </w:rPr>
        <w:t>Column list of SELECT clause</w:t>
      </w:r>
      <w:bookmarkEnd w:id="22"/>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0E31B2"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0E31B2"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3" w:name="_Toc35793968"/>
      <w:r w:rsidRPr="0057417C">
        <w:rPr>
          <w:rFonts w:ascii="Cambria" w:hAnsi="Cambria"/>
        </w:rPr>
        <w:lastRenderedPageBreak/>
        <w:t>How to delete all records in a table</w:t>
      </w:r>
      <w:bookmarkEnd w:id="23"/>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6921670F" w:rsidR="00631537" w:rsidRPr="0057417C" w:rsidRDefault="00631537" w:rsidP="00471E34">
      <w:pPr>
        <w:pStyle w:val="2"/>
        <w:rPr>
          <w:rFonts w:ascii="Cambria" w:hAnsi="Cambria"/>
        </w:rPr>
      </w:pPr>
      <w:bookmarkStart w:id="24" w:name="_Toc35793969"/>
      <w:r w:rsidRPr="0057417C">
        <w:rPr>
          <w:rFonts w:ascii="Cambria" w:hAnsi="Cambria"/>
        </w:rPr>
        <w:t xml:space="preserve">Flag determination method </w:t>
      </w:r>
      <w:r w:rsidR="00A0011A">
        <w:rPr>
          <w:rFonts w:ascii="Segoe UI Symbol" w:hAnsi="Segoe UI Symbol" w:cs="Segoe UI Symbol"/>
        </w:rPr>
        <w:t>(!)</w:t>
      </w:r>
      <w:bookmarkEnd w:id="24"/>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0B5F051" w:rsidR="00631537" w:rsidRPr="0057417C" w:rsidRDefault="00631537" w:rsidP="00B754B1">
      <w:pPr>
        <w:pStyle w:val="2"/>
        <w:rPr>
          <w:rFonts w:ascii="Cambria" w:hAnsi="Cambria"/>
        </w:rPr>
      </w:pPr>
      <w:bookmarkStart w:id="25" w:name="_not_in_や否定形(!=、&lt;&gt;)は使用しない"/>
      <w:bookmarkStart w:id="26" w:name="_Toc35793970"/>
      <w:bookmarkEnd w:id="25"/>
      <w:r w:rsidRPr="0057417C">
        <w:rPr>
          <w:rFonts w:ascii="Cambria" w:hAnsi="Cambria"/>
        </w:rPr>
        <w:t xml:space="preserve">Do not use "not in" or negative forms </w:t>
      </w:r>
      <w:proofErr w:type="gramStart"/>
      <w:r w:rsidRPr="0057417C">
        <w:rPr>
          <w:rFonts w:ascii="Cambria" w:hAnsi="Cambria"/>
        </w:rPr>
        <w:t>(!=</w:t>
      </w:r>
      <w:proofErr w:type="gramEnd"/>
      <w:r w:rsidRPr="0057417C">
        <w:rPr>
          <w:rFonts w:ascii="Cambria" w:hAnsi="Cambria"/>
        </w:rPr>
        <w:t>, &lt;&gt;)</w:t>
      </w:r>
      <w:r w:rsidR="00A0011A">
        <w:rPr>
          <w:rFonts w:ascii="Segoe UI Symbol" w:hAnsi="Segoe UI Symbol" w:cs="Segoe UI Symbol"/>
        </w:rPr>
        <w:t>(!)</w:t>
      </w:r>
      <w:bookmarkEnd w:id="26"/>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0E31B2"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0E31B2"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F55A3CA" w:rsidR="00631537" w:rsidRPr="0057417C" w:rsidRDefault="00631537" w:rsidP="001B6514">
      <w:pPr>
        <w:pStyle w:val="2"/>
        <w:rPr>
          <w:rFonts w:ascii="Cambria" w:hAnsi="Cambria"/>
        </w:rPr>
      </w:pPr>
      <w:bookmarkStart w:id="27" w:name="_Toc35793971"/>
      <w:r w:rsidRPr="0057417C">
        <w:rPr>
          <w:rFonts w:ascii="Cambria" w:hAnsi="Cambria"/>
        </w:rPr>
        <w:t xml:space="preserve">Use of IS NULL </w:t>
      </w:r>
      <w:r w:rsidR="00A0011A">
        <w:rPr>
          <w:rFonts w:ascii="Segoe UI Symbol" w:hAnsi="Segoe UI Symbol" w:cs="Segoe UI Symbol"/>
        </w:rPr>
        <w:t>(!)</w:t>
      </w:r>
      <w:bookmarkEnd w:id="27"/>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8" w:name="_Toc35793972"/>
      <w:r w:rsidRPr="0057417C">
        <w:rPr>
          <w:rFonts w:ascii="Cambria" w:hAnsi="Cambria"/>
        </w:rPr>
        <w:t>Do not use partial or backward match searches as much as possible</w:t>
      </w:r>
      <w:bookmarkEnd w:id="28"/>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0E31B2"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0E31B2"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11907801" w:rsidR="00631537" w:rsidRPr="0057417C" w:rsidRDefault="00631537" w:rsidP="007134BD">
      <w:pPr>
        <w:pStyle w:val="2"/>
        <w:rPr>
          <w:rFonts w:ascii="Cambria" w:hAnsi="Cambria"/>
        </w:rPr>
      </w:pPr>
      <w:r w:rsidRPr="0057417C">
        <w:rPr>
          <w:rFonts w:ascii="Cambria" w:hAnsi="Cambria"/>
        </w:rPr>
        <w:br w:type="page"/>
      </w:r>
      <w:bookmarkStart w:id="29" w:name="_Toc35793973"/>
      <w:r w:rsidRPr="0057417C">
        <w:rPr>
          <w:rFonts w:ascii="Cambria" w:hAnsi="Cambria"/>
        </w:rPr>
        <w:lastRenderedPageBreak/>
        <w:t xml:space="preserve">Implicit type conversion </w:t>
      </w:r>
      <w:r w:rsidR="00A0011A">
        <w:rPr>
          <w:rFonts w:ascii="Segoe UI Symbol" w:hAnsi="Segoe UI Symbol" w:cs="Segoe UI Symbol"/>
        </w:rPr>
        <w:t>(!)</w:t>
      </w:r>
      <w:bookmarkEnd w:id="29"/>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1E70CC49" w:rsidR="00631537" w:rsidRPr="0057417C" w:rsidRDefault="00631537" w:rsidP="00CB1B49">
      <w:pPr>
        <w:ind w:leftChars="300" w:left="538"/>
        <w:rPr>
          <w:rFonts w:ascii="Cambria" w:hAnsi="Cambria"/>
        </w:rPr>
      </w:pPr>
      <w:r w:rsidRPr="0057417C">
        <w:rPr>
          <w:rFonts w:ascii="Cambria" w:hAnsi="Cambria"/>
        </w:rPr>
        <w:t xml:space="preserve">Example: When </w:t>
      </w:r>
      <w:r w:rsidR="000E31B2">
        <w:rPr>
          <w:rFonts w:ascii="Cambria" w:hAnsi="Cambria"/>
        </w:rPr>
        <w:t>c</w:t>
      </w:r>
      <w:r w:rsidRPr="0057417C">
        <w:rPr>
          <w:rFonts w:ascii="Cambria" w:hAnsi="Cambria"/>
        </w:rPr>
        <w:t>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0E31B2"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586EF10E" w:rsidR="00631537" w:rsidRPr="0057417C" w:rsidRDefault="00631537" w:rsidP="00CB1B49">
      <w:pPr>
        <w:ind w:leftChars="500" w:left="896"/>
        <w:rPr>
          <w:rFonts w:ascii="Cambria" w:hAnsi="Cambria"/>
        </w:rPr>
      </w:pPr>
      <w:r w:rsidRPr="0057417C">
        <w:rPr>
          <w:rFonts w:ascii="Cambria" w:hAnsi="Cambria"/>
        </w:rPr>
        <w:t xml:space="preserve">Since </w:t>
      </w:r>
      <w:r w:rsidR="000E31B2">
        <w:rPr>
          <w:rFonts w:ascii="Cambria" w:hAnsi="Cambria"/>
        </w:rPr>
        <w:t>c</w:t>
      </w:r>
      <w:r w:rsidRPr="0057417C">
        <w:rPr>
          <w:rFonts w:ascii="Cambria" w:hAnsi="Cambria"/>
        </w:rPr>
        <w:t>2 is a string type, an implicit type conversion to a numeric type occurs, which degrades the performance.</w:t>
      </w:r>
    </w:p>
    <w:p w14:paraId="6BC8B5BB" w14:textId="4E9DCCBE" w:rsidR="00631537" w:rsidRPr="0057417C" w:rsidRDefault="00631537" w:rsidP="00CB1B49">
      <w:pPr>
        <w:ind w:leftChars="500" w:left="896"/>
        <w:rPr>
          <w:rFonts w:ascii="Cambria" w:hAnsi="Cambria"/>
        </w:rPr>
      </w:pPr>
      <w:r w:rsidRPr="0057417C">
        <w:rPr>
          <w:rFonts w:ascii="Cambria" w:hAnsi="Cambria"/>
        </w:rPr>
        <w:t xml:space="preserve">Even if </w:t>
      </w:r>
      <w:r w:rsidR="000E31B2">
        <w:rPr>
          <w:rFonts w:ascii="Cambria" w:hAnsi="Cambria"/>
        </w:rPr>
        <w:t>c</w:t>
      </w:r>
      <w:r w:rsidRPr="0057417C">
        <w:rPr>
          <w:rFonts w:ascii="Cambria" w:hAnsi="Cambria"/>
        </w:rPr>
        <w:t xml:space="preserve">2 is an index column, the index is not used because the function is used for type </w:t>
      </w:r>
      <w:proofErr w:type="gramStart"/>
      <w:r w:rsidRPr="0057417C">
        <w:rPr>
          <w:rFonts w:ascii="Cambria" w:hAnsi="Cambria"/>
        </w:rPr>
        <w:t>conversion</w:t>
      </w:r>
      <w:proofErr w:type="gramEnd"/>
    </w:p>
    <w:p w14:paraId="0DF0A665" w14:textId="77777777" w:rsidR="00631537" w:rsidRPr="0057417C" w:rsidRDefault="000E31B2"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0" w:name="_Toc35793974"/>
      <w:r w:rsidRPr="0057417C">
        <w:rPr>
          <w:rFonts w:ascii="Cambria" w:hAnsi="Cambria"/>
        </w:rPr>
        <w:t>Use of BETWEEN</w:t>
      </w:r>
      <w:bookmarkEnd w:id="30"/>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26EDEB36" w:rsidR="00631537" w:rsidRPr="0057417C" w:rsidRDefault="00631537" w:rsidP="00F931A3">
      <w:pPr>
        <w:pStyle w:val="2"/>
        <w:rPr>
          <w:rFonts w:ascii="Cambria" w:hAnsi="Cambria"/>
        </w:rPr>
      </w:pPr>
      <w:bookmarkStart w:id="31" w:name="_Toc35793975"/>
      <w:r w:rsidRPr="0057417C">
        <w:rPr>
          <w:rFonts w:ascii="Cambria" w:hAnsi="Cambria"/>
        </w:rPr>
        <w:t xml:space="preserve">Use of UNION ALL </w:t>
      </w:r>
      <w:r w:rsidR="00A0011A">
        <w:rPr>
          <w:rFonts w:ascii="Segoe UI Symbol" w:hAnsi="Segoe UI Symbol" w:cs="Segoe UI Symbol"/>
        </w:rPr>
        <w:t>(!)</w:t>
      </w:r>
      <w:bookmarkEnd w:id="31"/>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2" w:name="_Toc35793976"/>
      <w:r w:rsidRPr="0057417C">
        <w:rPr>
          <w:rFonts w:ascii="Cambria" w:hAnsi="Cambria"/>
        </w:rPr>
        <w:lastRenderedPageBreak/>
        <w:t>Consider using UNION if the inequality condition for the same column is connected by OR</w:t>
      </w:r>
      <w:bookmarkEnd w:id="32"/>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3ED7CCF5" w:rsidR="00631537" w:rsidRPr="0057417C" w:rsidRDefault="00631537" w:rsidP="00CB1B49">
      <w:pPr>
        <w:ind w:leftChars="300" w:left="538"/>
        <w:rPr>
          <w:rFonts w:ascii="Cambria" w:hAnsi="Cambria"/>
        </w:rPr>
      </w:pPr>
      <w:r w:rsidRPr="0057417C">
        <w:rPr>
          <w:rFonts w:ascii="Cambria" w:hAnsi="Cambria"/>
        </w:rPr>
        <w:t xml:space="preserve">Example: When </w:t>
      </w:r>
      <w:r w:rsidR="000E31B2">
        <w:rPr>
          <w:rFonts w:ascii="Cambria" w:hAnsi="Cambria"/>
        </w:rPr>
        <w:t>c</w:t>
      </w:r>
      <w:r w:rsidRPr="0057417C">
        <w:rPr>
          <w:rFonts w:ascii="Cambria" w:hAnsi="Cambria"/>
        </w:rPr>
        <w:t>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0E31B2"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0E31B2"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3" w:name="_Toc35793977"/>
      <w:r w:rsidRPr="0057417C">
        <w:rPr>
          <w:rFonts w:ascii="Cambria" w:hAnsi="Cambria"/>
        </w:rPr>
        <w:t>Notes on joining tables</w:t>
      </w:r>
      <w:bookmarkEnd w:id="33"/>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3755985F" w:rsidR="00631537" w:rsidRPr="0057417C" w:rsidRDefault="00631537" w:rsidP="006C6FE4">
      <w:pPr>
        <w:pStyle w:val="2"/>
        <w:rPr>
          <w:rFonts w:ascii="Cambria" w:hAnsi="Cambria"/>
        </w:rPr>
      </w:pPr>
      <w:bookmarkStart w:id="34" w:name="_Toc35793978"/>
      <w:r w:rsidRPr="0057417C">
        <w:rPr>
          <w:rFonts w:ascii="Cambria" w:hAnsi="Cambria"/>
        </w:rPr>
        <w:t>Do not use hint phrases (index hints, join hints)</w:t>
      </w:r>
      <w:r w:rsidRPr="0057417C">
        <w:rPr>
          <w:rFonts w:ascii="Cambria" w:hAnsi="Cambria"/>
        </w:rPr>
        <w:t xml:space="preserve">　</w:t>
      </w:r>
      <w:r w:rsidR="00A0011A">
        <w:rPr>
          <w:rFonts w:ascii="Segoe UI Symbol" w:hAnsi="Segoe UI Symbol" w:cs="Segoe UI Symbol"/>
        </w:rPr>
        <w:t>(!)</w:t>
      </w:r>
      <w:bookmarkEnd w:id="34"/>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5" w:name="_Toc35793979"/>
      <w:r w:rsidRPr="0057417C">
        <w:rPr>
          <w:rFonts w:ascii="Cambria" w:hAnsi="Cambria"/>
        </w:rPr>
        <w:lastRenderedPageBreak/>
        <w:t>Rules for maintenance and operability</w:t>
      </w:r>
      <w:bookmarkEnd w:id="35"/>
    </w:p>
    <w:p w14:paraId="06FC0523" w14:textId="77777777" w:rsidR="00631537" w:rsidRPr="0057417C" w:rsidRDefault="00631537" w:rsidP="006A569F">
      <w:pPr>
        <w:pStyle w:val="2"/>
        <w:rPr>
          <w:rFonts w:ascii="Cambria" w:hAnsi="Cambria"/>
        </w:rPr>
      </w:pPr>
      <w:bookmarkStart w:id="36" w:name="_Toc35793980"/>
      <w:r w:rsidRPr="0057417C">
        <w:rPr>
          <w:rFonts w:ascii="Cambria" w:hAnsi="Cambria"/>
        </w:rPr>
        <w:t>Prevent the distribution of logic</w:t>
      </w:r>
      <w:bookmarkEnd w:id="36"/>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0E31B2"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0E31B2"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0E31B2"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0E31B2"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07B37E07" w:rsidR="00631537" w:rsidRPr="0057417C" w:rsidRDefault="00631537" w:rsidP="006A569F">
      <w:pPr>
        <w:pStyle w:val="2"/>
        <w:rPr>
          <w:rFonts w:ascii="Cambria" w:hAnsi="Cambria"/>
        </w:rPr>
      </w:pPr>
      <w:bookmarkStart w:id="37" w:name="_Toc35793981"/>
      <w:r w:rsidRPr="0057417C">
        <w:rPr>
          <w:rFonts w:ascii="Cambria" w:hAnsi="Cambria"/>
        </w:rPr>
        <w:t xml:space="preserve">Column specification in INSERT statement </w:t>
      </w:r>
      <w:r w:rsidR="00A0011A">
        <w:rPr>
          <w:rFonts w:ascii="Segoe UI Symbol" w:hAnsi="Segoe UI Symbol" w:cs="Segoe UI Symbol"/>
        </w:rPr>
        <w:t>(!)</w:t>
      </w:r>
      <w:bookmarkEnd w:id="37"/>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0C1F1E91" w:rsidR="00631537" w:rsidRPr="0057417C" w:rsidRDefault="00631537" w:rsidP="00E467DC">
      <w:pPr>
        <w:pStyle w:val="2"/>
        <w:rPr>
          <w:rFonts w:ascii="Cambria" w:hAnsi="Cambria"/>
        </w:rPr>
      </w:pPr>
      <w:bookmarkStart w:id="38" w:name="_Toc35793982"/>
      <w:r w:rsidRPr="0057417C">
        <w:rPr>
          <w:rFonts w:ascii="Cambria" w:hAnsi="Cambria"/>
        </w:rPr>
        <w:t xml:space="preserve">Check for duplicates when adding records </w:t>
      </w:r>
      <w:r w:rsidR="00A0011A">
        <w:rPr>
          <w:rFonts w:ascii="Segoe UI Symbol" w:hAnsi="Segoe UI Symbol" w:cs="Segoe UI Symbol"/>
        </w:rPr>
        <w:t>(!)</w:t>
      </w:r>
      <w:bookmarkEnd w:id="38"/>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11C22A86" w:rsidR="00631537" w:rsidRPr="0057417C" w:rsidRDefault="00631537" w:rsidP="00E467DC">
      <w:pPr>
        <w:pStyle w:val="2"/>
        <w:rPr>
          <w:rFonts w:ascii="Cambria" w:hAnsi="Cambria"/>
        </w:rPr>
      </w:pPr>
      <w:bookmarkStart w:id="39" w:name="_Toc35793983"/>
      <w:r w:rsidRPr="0057417C">
        <w:rPr>
          <w:rFonts w:ascii="Cambria" w:hAnsi="Cambria"/>
        </w:rPr>
        <w:t xml:space="preserve">Escape processing during LIKE search </w:t>
      </w:r>
      <w:r w:rsidR="00A0011A">
        <w:rPr>
          <w:rFonts w:ascii="Segoe UI Symbol" w:hAnsi="Segoe UI Symbol" w:cs="Segoe UI Symbol"/>
        </w:rPr>
        <w:t>(!)</w:t>
      </w:r>
      <w:bookmarkEnd w:id="39"/>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2549491C" w:rsidR="00631537" w:rsidRPr="0057417C" w:rsidRDefault="00631537" w:rsidP="00E467DC">
      <w:pPr>
        <w:pStyle w:val="2"/>
        <w:rPr>
          <w:rFonts w:ascii="Cambria" w:hAnsi="Cambria"/>
        </w:rPr>
      </w:pPr>
      <w:bookmarkStart w:id="40" w:name="_Toc35793984"/>
      <w:r w:rsidRPr="0057417C">
        <w:rPr>
          <w:rFonts w:ascii="Cambria" w:hAnsi="Cambria"/>
        </w:rPr>
        <w:t xml:space="preserve">Strict adherence to table access order </w:t>
      </w:r>
      <w:r w:rsidR="00A0011A">
        <w:rPr>
          <w:rFonts w:ascii="Segoe UI Symbol" w:hAnsi="Segoe UI Symbol" w:cs="Segoe UI Symbol"/>
        </w:rPr>
        <w:t>(!)</w:t>
      </w:r>
      <w:bookmarkEnd w:id="40"/>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1" w:name="_TRUNCATEの注意事項"/>
      <w:bookmarkStart w:id="42" w:name="_Toc35793985"/>
      <w:bookmarkEnd w:id="41"/>
      <w:r w:rsidRPr="0057417C">
        <w:rPr>
          <w:rFonts w:ascii="Cambria" w:hAnsi="Cambria"/>
        </w:rPr>
        <w:t>Notes on TRUNCATE</w:t>
      </w:r>
      <w:bookmarkEnd w:id="42"/>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3" w:name="_Toc35793986"/>
      <w:r w:rsidRPr="0057417C">
        <w:rPr>
          <w:rFonts w:ascii="Cambria" w:hAnsi="Cambria"/>
        </w:rPr>
        <w:t>When value specified for the condition value or update value is fixed</w:t>
      </w:r>
      <w:bookmarkEnd w:id="43"/>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0E31B2"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0E31B2"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5A823831" w:rsidR="00631537" w:rsidRPr="0057417C" w:rsidRDefault="00631537" w:rsidP="00891A1E">
      <w:pPr>
        <w:pStyle w:val="2"/>
        <w:rPr>
          <w:rFonts w:ascii="Cambria" w:hAnsi="Cambria"/>
        </w:rPr>
      </w:pPr>
      <w:bookmarkStart w:id="44" w:name="_Toc35793987"/>
      <w:r w:rsidRPr="0057417C">
        <w:rPr>
          <w:rFonts w:ascii="Cambria" w:hAnsi="Cambria"/>
        </w:rPr>
        <w:t xml:space="preserve">Notes on $if syntax </w:t>
      </w:r>
      <w:r w:rsidR="00A0011A">
        <w:rPr>
          <w:rFonts w:ascii="Segoe UI Symbol" w:hAnsi="Segoe UI Symbol" w:cs="Segoe UI Symbol"/>
        </w:rPr>
        <w:t>(!)</w:t>
      </w:r>
      <w:bookmarkEnd w:id="44"/>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47E78A0E" w:rsidR="00631537" w:rsidRPr="0057417C" w:rsidRDefault="00631537" w:rsidP="00CB1B49">
      <w:pPr>
        <w:ind w:leftChars="300" w:left="538"/>
        <w:rPr>
          <w:rFonts w:ascii="Cambria" w:hAnsi="Cambria"/>
        </w:rPr>
      </w:pPr>
      <w:r w:rsidRPr="0057417C">
        <w:rPr>
          <w:rFonts w:ascii="Cambria" w:hAnsi="Cambria"/>
        </w:rPr>
        <w:t>For example, to perform a search process using “</w:t>
      </w:r>
      <w:proofErr w:type="spellStart"/>
      <w:r w:rsidR="000E31B2">
        <w:rPr>
          <w:rFonts w:ascii="Cambria" w:hAnsi="Cambria"/>
        </w:rPr>
        <w:t>user_id</w:t>
      </w:r>
      <w:proofErr w:type="spellEnd"/>
      <w:r w:rsidRPr="0057417C">
        <w:rPr>
          <w:rFonts w:ascii="Cambria" w:hAnsi="Cambria"/>
        </w:rPr>
        <w:t>” in the process A and “</w:t>
      </w:r>
      <w:proofErr w:type="spellStart"/>
      <w:r w:rsidR="000E31B2">
        <w:rPr>
          <w:rFonts w:ascii="Cambria" w:hAnsi="Cambria"/>
        </w:rPr>
        <w:t>user_name</w:t>
      </w:r>
      <w:proofErr w:type="spellEnd"/>
      <w:r w:rsidRPr="0057417C">
        <w:rPr>
          <w:rFonts w:ascii="Cambria" w:hAnsi="Cambria"/>
        </w:rPr>
        <w:t>”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0E31B2"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0E31B2"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5" w:name="_Toc35793988"/>
      <w:r w:rsidRPr="0057417C">
        <w:rPr>
          <w:rFonts w:ascii="Cambria" w:hAnsi="Cambria"/>
        </w:rPr>
        <w:lastRenderedPageBreak/>
        <w:t>Note</w:t>
      </w:r>
      <w:bookmarkEnd w:id="45"/>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0E31B2"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Set operators such as UNION and MINUS may degrade performance, so when using them, ensure sufficient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The use of recursive SQL may cause performance degradation or resource shortage depending on the level of recursion and the number of target rows. Therefore, perform sufficient performance design and validation before use.</w:t>
      </w:r>
    </w:p>
    <w:sectPr w:rsidR="00631537" w:rsidRPr="0057417C" w:rsidSect="002C5651">
      <w:headerReference w:type="default" r:id="rId12"/>
      <w:footerReference w:type="default" r:id="rId13"/>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3AA1E" w14:textId="77777777" w:rsidR="0073762B" w:rsidRDefault="0073762B">
      <w:r>
        <w:separator/>
      </w:r>
    </w:p>
  </w:endnote>
  <w:endnote w:type="continuationSeparator" w:id="0">
    <w:p w14:paraId="1E73CB19" w14:textId="77777777" w:rsidR="0073762B" w:rsidRDefault="007376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00"/>
    <w:family w:val="roman"/>
    <w:notTrueType/>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E7D56" w14:textId="77777777" w:rsidR="008B1BDF" w:rsidRDefault="008B1BDF">
    <w:pPr>
      <w:pStyle w:val="a8"/>
      <w:tabs>
        <w:tab w:val="clear" w:pos="8504"/>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E4D38" w14:textId="77777777" w:rsidR="008B1BDF" w:rsidRDefault="008B1BDF">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D689E" w14:textId="77777777" w:rsidR="0073762B" w:rsidRDefault="0073762B">
      <w:r>
        <w:separator/>
      </w:r>
    </w:p>
  </w:footnote>
  <w:footnote w:type="continuationSeparator" w:id="0">
    <w:p w14:paraId="07432C75" w14:textId="77777777" w:rsidR="0073762B" w:rsidRDefault="007376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4CF30B39"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0E31B2">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0E31B2">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51657728">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130135E4"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0E31B2" w:rsidRPr="000E31B2">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0E31B2">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251656704">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0E31B2">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251658752">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16cid:durableId="319700820">
    <w:abstractNumId w:val="9"/>
  </w:num>
  <w:num w:numId="2" w16cid:durableId="666909997">
    <w:abstractNumId w:val="9"/>
  </w:num>
  <w:num w:numId="3" w16cid:durableId="2047757601">
    <w:abstractNumId w:val="6"/>
  </w:num>
  <w:num w:numId="4" w16cid:durableId="526678596">
    <w:abstractNumId w:val="10"/>
  </w:num>
  <w:num w:numId="5" w16cid:durableId="1009135006">
    <w:abstractNumId w:val="3"/>
  </w:num>
  <w:num w:numId="6" w16cid:durableId="990058017">
    <w:abstractNumId w:val="15"/>
  </w:num>
  <w:num w:numId="7" w16cid:durableId="316808496">
    <w:abstractNumId w:val="8"/>
  </w:num>
  <w:num w:numId="8" w16cid:durableId="376903061">
    <w:abstractNumId w:val="13"/>
  </w:num>
  <w:num w:numId="9" w16cid:durableId="628781288">
    <w:abstractNumId w:val="4"/>
  </w:num>
  <w:num w:numId="10" w16cid:durableId="105658560">
    <w:abstractNumId w:val="5"/>
  </w:num>
  <w:num w:numId="11" w16cid:durableId="142701026">
    <w:abstractNumId w:val="1"/>
  </w:num>
  <w:num w:numId="12" w16cid:durableId="1592853037">
    <w:abstractNumId w:val="12"/>
  </w:num>
  <w:num w:numId="13" w16cid:durableId="1826966203">
    <w:abstractNumId w:val="11"/>
  </w:num>
  <w:num w:numId="14" w16cid:durableId="176845638">
    <w:abstractNumId w:val="0"/>
  </w:num>
  <w:num w:numId="15" w16cid:durableId="1687831430">
    <w:abstractNumId w:val="14"/>
  </w:num>
  <w:num w:numId="16" w16cid:durableId="1094470692">
    <w:abstractNumId w:val="2"/>
  </w:num>
  <w:num w:numId="17" w16cid:durableId="29976945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61BD6"/>
    <w:rsid w:val="000628A6"/>
    <w:rsid w:val="0006328D"/>
    <w:rsid w:val="00076DA1"/>
    <w:rsid w:val="00086A77"/>
    <w:rsid w:val="00091A4F"/>
    <w:rsid w:val="00091FA1"/>
    <w:rsid w:val="00097CF0"/>
    <w:rsid w:val="000D6CC0"/>
    <w:rsid w:val="000E31B2"/>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3762B"/>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011A"/>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B79FF"/>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07AD3"/>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v:textbox inset="5.85pt,.7pt,5.85pt,.7pt"/>
    </o:shapedefaults>
    <o:shapelayout v:ext="edit">
      <o:idmap v:ext="edit" data="1"/>
    </o:shapelayout>
  </w:shapeDefaults>
  <w:decimalSymbol w:val="."/>
  <w:listSeparator w:val=","/>
  <w14:docId w14:val="6A8F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215D3A-304E-4494-9153-460671F82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996</Words>
  <Characters>17082</Characters>
  <Application>Microsoft Office Word</Application>
  <DocSecurity>0</DocSecurity>
  <Lines>142</Lines>
  <Paragraphs>40</Paragraphs>
  <ScaleCrop>false</ScaleCrop>
  <Company/>
  <LinksUpToDate>false</LinksUpToDate>
  <CharactersWithSpaces>2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0T06:35:00Z</dcterms:created>
  <dcterms:modified xsi:type="dcterms:W3CDTF">2024-06-27T05:09:00Z</dcterms:modified>
</cp:coreProperties>
</file>